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C7E132" w14:textId="2D96B4B1" w:rsidR="003D0CEC" w:rsidRDefault="00FB577E" w:rsidP="39B6C54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</w:pPr>
      <w:bookmarkStart w:id="0" w:name="_GoBack"/>
      <w:bookmarkEnd w:id="0"/>
      <w:r w:rsidRPr="39B6C54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D</w:t>
      </w:r>
      <w:r w:rsidR="003D0CEC" w:rsidRPr="39B6C54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ODATEK </w:t>
      </w:r>
      <w:r w:rsidR="00E7713B" w:rsidRPr="008F737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Č. </w:t>
      </w:r>
      <w:r w:rsidR="00B22F2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4</w:t>
      </w:r>
      <w:r w:rsidR="003D0CEC" w:rsidRPr="008F737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</w:t>
      </w:r>
      <w:r w:rsidR="003D0CEC" w:rsidRPr="39B6C54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KE SMLOUVĚ O POSKYTOVÁNÍ SLUŽEB </w:t>
      </w:r>
    </w:p>
    <w:p w14:paraId="5A17251D" w14:textId="16D284EF" w:rsidR="003D0CEC" w:rsidRPr="00E7713B" w:rsidRDefault="00E7713B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8F737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zavřené dne</w:t>
      </w:r>
      <w:r w:rsidR="008F737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</w:t>
      </w:r>
      <w:proofErr w:type="gramStart"/>
      <w:r w:rsidR="008F737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1.7.2016</w:t>
      </w:r>
      <w:proofErr w:type="gramEnd"/>
    </w:p>
    <w:p w14:paraId="44F79D3B" w14:textId="77777777" w:rsidR="003D0CEC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14:paraId="63331578" w14:textId="4EFC3235" w:rsidR="00091557" w:rsidRPr="003D0CEC" w:rsidRDefault="000E5BE4" w:rsidP="000E5BE4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  <w:r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  <w:t>čj. ND/1054/500100/2024/</w:t>
      </w:r>
    </w:p>
    <w:p w14:paraId="6A57B626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MultiSport Benefit, s.r.o.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E91F06">
        <w:rPr>
          <w:rFonts w:cs="Arial"/>
          <w:color w:val="000000" w:themeColor="text1"/>
          <w:sz w:val="18"/>
          <w:szCs w:val="18"/>
          <w:lang w:val="cs-CZ"/>
        </w:rPr>
        <w:t>Lomnického 1705/9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,</w:t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140 00 Praha 4</w:t>
      </w:r>
    </w:p>
    <w:p w14:paraId="41F3C837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4054BBD9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0DB753D2" w14:textId="6CD93410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1272F6C4">
        <w:rPr>
          <w:rFonts w:cs="Arial"/>
          <w:color w:val="000000" w:themeColor="text1"/>
          <w:sz w:val="18"/>
          <w:szCs w:val="18"/>
          <w:lang w:val="cs-CZ"/>
        </w:rPr>
        <w:t xml:space="preserve">jednající panem </w:t>
      </w:r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 xml:space="preserve">Miroslavem </w:t>
      </w:r>
      <w:proofErr w:type="spellStart"/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>Rechem</w:t>
      </w:r>
      <w:proofErr w:type="spellEnd"/>
    </w:p>
    <w:p w14:paraId="4D17468D" w14:textId="77777777" w:rsidR="00E7713B" w:rsidRPr="002E17E6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zapsaná v obchodním rejstříku vedeném Městským soudem v Praze pod </w:t>
      </w:r>
      <w:proofErr w:type="spellStart"/>
      <w:r w:rsidRPr="002E17E6">
        <w:rPr>
          <w:rFonts w:cs="Arial"/>
          <w:color w:val="000000" w:themeColor="text1"/>
          <w:sz w:val="18"/>
          <w:szCs w:val="18"/>
          <w:lang w:val="cs-CZ"/>
        </w:rPr>
        <w:t>sp.zn</w:t>
      </w:r>
      <w:proofErr w:type="spellEnd"/>
      <w:r w:rsidRPr="002E17E6">
        <w:rPr>
          <w:rFonts w:cs="Arial"/>
          <w:color w:val="000000" w:themeColor="text1"/>
          <w:sz w:val="18"/>
          <w:szCs w:val="18"/>
          <w:lang w:val="cs-CZ"/>
        </w:rPr>
        <w:t>. C 168281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0FA6FF5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72A5D095" w14:textId="55563716" w:rsidR="00E7713B" w:rsidRPr="002E17E6" w:rsidRDefault="008F7374" w:rsidP="00E7713B">
      <w:pPr>
        <w:spacing w:before="120"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8F7374">
        <w:rPr>
          <w:rFonts w:cs="Arial"/>
          <w:b/>
          <w:color w:val="000000" w:themeColor="text1"/>
          <w:sz w:val="18"/>
          <w:szCs w:val="18"/>
          <w:lang w:val="cs-CZ"/>
        </w:rPr>
        <w:t>Národní divadlo</w:t>
      </w:r>
      <w:r w:rsidR="00E7713B"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="00E7713B"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Pr="008F7374">
        <w:rPr>
          <w:rFonts w:cs="Arial"/>
          <w:color w:val="000000" w:themeColor="text1"/>
          <w:sz w:val="18"/>
          <w:szCs w:val="18"/>
          <w:lang w:val="cs-CZ"/>
        </w:rPr>
        <w:t>Ostrovní 1, 112 30 Praha</w:t>
      </w:r>
      <w:r w:rsidR="00536672">
        <w:rPr>
          <w:rFonts w:cs="Arial"/>
          <w:color w:val="000000" w:themeColor="text1"/>
          <w:sz w:val="18"/>
          <w:szCs w:val="18"/>
          <w:lang w:val="cs-CZ"/>
        </w:rPr>
        <w:t xml:space="preserve"> 1</w:t>
      </w:r>
    </w:p>
    <w:p w14:paraId="5E3FE860" w14:textId="32A6315A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8F7374" w:rsidRPr="008F7374">
        <w:rPr>
          <w:rFonts w:cs="Arial"/>
          <w:color w:val="000000" w:themeColor="text1"/>
          <w:sz w:val="18"/>
          <w:szCs w:val="18"/>
          <w:lang w:val="cs-CZ"/>
        </w:rPr>
        <w:t>00023337</w:t>
      </w:r>
    </w:p>
    <w:p w14:paraId="54C29BA4" w14:textId="4607E9E0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DIČ: </w:t>
      </w:r>
      <w:r w:rsidRPr="008F7374">
        <w:rPr>
          <w:rFonts w:cs="Arial"/>
          <w:color w:val="000000" w:themeColor="text1"/>
          <w:sz w:val="18"/>
          <w:szCs w:val="18"/>
          <w:lang w:val="cs-CZ"/>
        </w:rPr>
        <w:t>CZ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8F7374" w:rsidRPr="008F7374">
        <w:rPr>
          <w:rFonts w:cs="Arial"/>
          <w:color w:val="000000" w:themeColor="text1"/>
          <w:sz w:val="18"/>
          <w:szCs w:val="18"/>
          <w:lang w:val="cs-CZ"/>
        </w:rPr>
        <w:t>CZ00023337</w:t>
      </w:r>
    </w:p>
    <w:p w14:paraId="3823E1A9" w14:textId="66F44C83" w:rsidR="00B22F24" w:rsidRPr="00B22F24" w:rsidRDefault="00E7713B" w:rsidP="00B22F24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B22F24">
        <w:rPr>
          <w:rFonts w:cs="Arial"/>
          <w:color w:val="000000" w:themeColor="text1"/>
          <w:sz w:val="18"/>
          <w:szCs w:val="18"/>
          <w:lang w:val="cs-CZ"/>
        </w:rPr>
        <w:t xml:space="preserve">jednající </w:t>
      </w:r>
      <w:r w:rsidR="00B22F24" w:rsidRPr="00B22F24">
        <w:rPr>
          <w:rFonts w:cs="Arial"/>
          <w:color w:val="000000" w:themeColor="text1"/>
          <w:sz w:val="18"/>
          <w:szCs w:val="18"/>
          <w:lang w:val="cs-CZ"/>
        </w:rPr>
        <w:t>Ing. Janou Dvořákovou, PhD., MBA správní ředitelkou ND</w:t>
      </w:r>
    </w:p>
    <w:p w14:paraId="663D6E19" w14:textId="5394D840" w:rsidR="00E7713B" w:rsidRPr="002E17E6" w:rsidRDefault="00E7713B" w:rsidP="00B22F24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5DB5A938" w14:textId="77777777" w:rsidR="00E7713B" w:rsidRPr="002E17E6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D29B804" w14:textId="77777777" w:rsidR="00E7713B" w:rsidRPr="002E17E6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64875D61" w14:textId="77777777" w:rsidR="00E7713B" w:rsidRPr="00695C50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695C50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38163BE3" w14:textId="52318298" w:rsid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506BD7C3" w14:textId="77777777" w:rsidR="00D119E8" w:rsidRDefault="00D119E8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480451A6" w14:textId="339274FD" w:rsidR="003D0CEC" w:rsidRP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E7713B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</w:t>
      </w:r>
      <w:r w:rsidRPr="008F7374">
        <w:rPr>
          <w:rFonts w:asciiTheme="minorHAnsi" w:hAnsiTheme="minorHAnsi" w:cstheme="minorHAnsi"/>
          <w:b/>
          <w:sz w:val="24"/>
          <w:szCs w:val="24"/>
          <w:lang w:val="cs-CZ"/>
        </w:rPr>
        <w:t xml:space="preserve">č. </w:t>
      </w:r>
      <w:r w:rsidRPr="008F7374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8F7374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8F7374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="00B22F24">
        <w:rPr>
          <w:rFonts w:asciiTheme="minorHAnsi" w:hAnsiTheme="minorHAnsi" w:cstheme="minorHAnsi"/>
          <w:b/>
          <w:sz w:val="24"/>
          <w:szCs w:val="24"/>
          <w:lang w:val="cs-CZ"/>
        </w:rPr>
        <w:t>4</w:t>
      </w:r>
      <w:r w:rsidRPr="00E7713B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 Smlouvě o poskytování služeb</w:t>
      </w:r>
    </w:p>
    <w:p w14:paraId="68BD3381" w14:textId="544125CF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2546B76" w14:textId="77777777" w:rsidR="00D119E8" w:rsidRDefault="00D119E8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3D6DD2C6" w14:textId="77777777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393BD9E3" w14:textId="77777777" w:rsidR="00E91F06" w:rsidRPr="003157CC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  <w:sz w:val="18"/>
          <w:szCs w:val="18"/>
          <w:lang w:val="cs-CZ"/>
        </w:rPr>
      </w:pPr>
      <w:r w:rsidRPr="003157CC">
        <w:rPr>
          <w:rFonts w:eastAsia="Times New Roman" w:cstheme="minorHAnsi"/>
          <w:b/>
          <w:bCs/>
          <w:sz w:val="18"/>
          <w:szCs w:val="18"/>
          <w:lang w:val="cs-CZ"/>
        </w:rPr>
        <w:t>Čl. I.</w:t>
      </w:r>
    </w:p>
    <w:p w14:paraId="482298C7" w14:textId="580BFD56" w:rsidR="00E91F06" w:rsidRPr="003157CC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  <w:sz w:val="18"/>
          <w:szCs w:val="18"/>
          <w:lang w:val="cs-CZ"/>
        </w:rPr>
      </w:pPr>
      <w:bookmarkStart w:id="1" w:name="_Hlk534654571"/>
      <w:r w:rsidRPr="003157CC">
        <w:rPr>
          <w:rFonts w:eastAsia="Times New Roman" w:cstheme="minorHAnsi"/>
          <w:bCs/>
          <w:sz w:val="18"/>
          <w:szCs w:val="18"/>
          <w:lang w:val="cs-CZ"/>
        </w:rPr>
        <w:t>1.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ab/>
        <w:t xml:space="preserve">Dne </w:t>
      </w:r>
      <w:r w:rsidR="006105FA">
        <w:rPr>
          <w:rFonts w:eastAsia="Times New Roman" w:cstheme="minorHAnsi"/>
          <w:bCs/>
          <w:sz w:val="18"/>
          <w:szCs w:val="18"/>
          <w:lang w:val="cs-CZ"/>
        </w:rPr>
        <w:t>1.7.2016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 xml:space="preserve"> byla </w:t>
      </w:r>
      <w:r w:rsidRPr="003157CC">
        <w:rPr>
          <w:rFonts w:eastAsia="Times New Roman" w:cstheme="minorHAnsi"/>
          <w:sz w:val="18"/>
          <w:szCs w:val="18"/>
          <w:lang w:val="cs-CZ"/>
        </w:rPr>
        <w:t>S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>mluvními stranami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 podepsána Smlouva o poskytování služeb, na základě níž</w:t>
      </w:r>
      <w:r w:rsidR="0013516A">
        <w:rPr>
          <w:rFonts w:eastAsia="Times New Roman" w:cstheme="minorHAnsi"/>
          <w:sz w:val="18"/>
          <w:szCs w:val="18"/>
          <w:lang w:val="cs-CZ"/>
        </w:rPr>
        <w:t>,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 se Poskytovatel zavázal poskytovat Klientovi službu spočívající ve zpřístupnění produktů a služeb zahrnutých do Programu MultiSport</w:t>
      </w:r>
      <w:r w:rsidR="00013203" w:rsidRPr="003157CC">
        <w:rPr>
          <w:rFonts w:eastAsia="Times New Roman" w:cstheme="minorHAnsi"/>
          <w:sz w:val="18"/>
          <w:szCs w:val="18"/>
          <w:lang w:val="cs-CZ"/>
        </w:rPr>
        <w:t xml:space="preserve"> Uživatelům definovaným v této S</w:t>
      </w:r>
      <w:r w:rsidRPr="003157CC">
        <w:rPr>
          <w:rFonts w:eastAsia="Times New Roman" w:cstheme="minorHAnsi"/>
          <w:sz w:val="18"/>
          <w:szCs w:val="18"/>
          <w:lang w:val="cs-CZ"/>
        </w:rPr>
        <w:t>mlouvě a Klient se zavázal zaplatit Poskytovateli za tuto službu dohodnutou odměnu (dále jen „</w:t>
      </w:r>
      <w:r w:rsidRPr="003157CC">
        <w:rPr>
          <w:rFonts w:eastAsia="Times New Roman" w:cstheme="minorHAnsi"/>
          <w:b/>
          <w:sz w:val="18"/>
          <w:szCs w:val="18"/>
          <w:lang w:val="cs-CZ"/>
        </w:rPr>
        <w:t>Smlouva</w:t>
      </w:r>
      <w:r w:rsidRPr="003157CC">
        <w:rPr>
          <w:rFonts w:eastAsia="Times New Roman" w:cstheme="minorHAnsi"/>
          <w:sz w:val="18"/>
          <w:szCs w:val="18"/>
          <w:lang w:val="cs-CZ"/>
        </w:rPr>
        <w:t>“).</w:t>
      </w:r>
    </w:p>
    <w:p w14:paraId="724BF6C9" w14:textId="77777777" w:rsidR="00E91F06" w:rsidRPr="003157CC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  <w:sz w:val="18"/>
          <w:szCs w:val="18"/>
          <w:lang w:val="cs-CZ"/>
        </w:rPr>
      </w:pPr>
    </w:p>
    <w:p w14:paraId="67477DD2" w14:textId="77777777" w:rsidR="00E91F06" w:rsidRPr="00DD2879" w:rsidRDefault="00E91F06" w:rsidP="00DD2879">
      <w:pPr>
        <w:spacing w:after="0" w:line="240" w:lineRule="auto"/>
        <w:ind w:left="426" w:hanging="426"/>
        <w:jc w:val="both"/>
        <w:rPr>
          <w:rFonts w:cstheme="minorHAnsi"/>
          <w:sz w:val="18"/>
          <w:szCs w:val="18"/>
        </w:rPr>
      </w:pPr>
      <w:r w:rsidRPr="00DD2879">
        <w:rPr>
          <w:rFonts w:cstheme="minorHAnsi"/>
          <w:sz w:val="18"/>
          <w:szCs w:val="18"/>
        </w:rPr>
        <w:t xml:space="preserve">2. </w:t>
      </w:r>
      <w:r w:rsidRPr="00DD2879">
        <w:rPr>
          <w:rFonts w:cstheme="minorHAnsi"/>
          <w:sz w:val="18"/>
          <w:szCs w:val="18"/>
        </w:rPr>
        <w:tab/>
        <w:t>Smluvní strany se dohodly na změně Smlouvy, a to tak, jak je uvedeno níže v tomto Dodatku.</w:t>
      </w:r>
    </w:p>
    <w:bookmarkEnd w:id="1"/>
    <w:p w14:paraId="3CB2C46B" w14:textId="77777777" w:rsidR="003D0CEC" w:rsidRPr="00DD2879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312622A0" w14:textId="77777777" w:rsidR="00E7713B" w:rsidRPr="00DD287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F0B213B" w14:textId="77777777" w:rsidR="003D0CEC" w:rsidRPr="00DD287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09068464" w14:textId="78BE4D4F" w:rsidR="00D51660" w:rsidRPr="00DD2879" w:rsidRDefault="00D51660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Smluvní strany tímto mění bod </w:t>
      </w:r>
      <w:r w:rsidR="005C415A">
        <w:rPr>
          <w:rFonts w:asciiTheme="minorHAnsi" w:hAnsiTheme="minorHAnsi" w:cstheme="minorHAnsi"/>
          <w:b/>
          <w:sz w:val="18"/>
          <w:szCs w:val="18"/>
          <w:lang w:val="cs-CZ"/>
        </w:rPr>
        <w:t>4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.1</w:t>
      </w:r>
      <w:r w:rsidR="00013203">
        <w:rPr>
          <w:rFonts w:asciiTheme="minorHAnsi" w:hAnsiTheme="minorHAnsi" w:cstheme="minorHAnsi"/>
          <w:b/>
          <w:sz w:val="18"/>
          <w:szCs w:val="18"/>
          <w:lang w:val="cs-CZ"/>
        </w:rPr>
        <w:t xml:space="preserve"> v § </w:t>
      </w:r>
      <w:r w:rsidR="005C415A">
        <w:rPr>
          <w:rFonts w:asciiTheme="minorHAnsi" w:hAnsiTheme="minorHAnsi" w:cstheme="minorHAnsi"/>
          <w:b/>
          <w:sz w:val="18"/>
          <w:szCs w:val="18"/>
          <w:lang w:val="cs-CZ"/>
        </w:rPr>
        <w:t>4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 </w:t>
      </w:r>
      <w:r w:rsidR="007A5696"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v 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následujícím zněním:</w:t>
      </w:r>
    </w:p>
    <w:p w14:paraId="5A11AD65" w14:textId="284CD7E8" w:rsidR="00D51660" w:rsidRPr="00DD2879" w:rsidRDefault="0030197B" w:rsidP="00536672">
      <w:pPr>
        <w:tabs>
          <w:tab w:val="left" w:pos="567"/>
        </w:tabs>
        <w:spacing w:before="120" w:after="0" w:line="240" w:lineRule="auto"/>
        <w:ind w:left="564" w:hanging="564"/>
        <w:jc w:val="both"/>
        <w:rPr>
          <w:rFonts w:cs="Arial"/>
          <w:color w:val="000000" w:themeColor="text1"/>
          <w:sz w:val="18"/>
          <w:szCs w:val="18"/>
          <w:lang w:val="cs-CZ"/>
        </w:rPr>
      </w:pPr>
      <w:r>
        <w:rPr>
          <w:rFonts w:cs="Arial"/>
          <w:color w:val="000000" w:themeColor="text1"/>
          <w:sz w:val="18"/>
          <w:szCs w:val="18"/>
          <w:lang w:val="cs-CZ"/>
        </w:rPr>
        <w:t>4</w:t>
      </w:r>
      <w:r w:rsidR="007A5696" w:rsidRPr="00DD2879">
        <w:rPr>
          <w:rFonts w:cs="Arial"/>
          <w:color w:val="000000" w:themeColor="text1"/>
          <w:sz w:val="18"/>
          <w:szCs w:val="18"/>
          <w:lang w:val="cs-CZ"/>
        </w:rPr>
        <w:t>.1.</w:t>
      </w:r>
      <w:r w:rsidR="0013516A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536672">
        <w:rPr>
          <w:rFonts w:cs="Arial"/>
          <w:color w:val="000000" w:themeColor="text1"/>
          <w:sz w:val="18"/>
          <w:szCs w:val="18"/>
          <w:lang w:val="cs-CZ"/>
        </w:rPr>
        <w:tab/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Klient se zavazuje hradit Poskytovateli odměnu za zpřístupnění produktů a služeb v rámci Programu </w:t>
      </w:r>
      <w:r w:rsidR="00D51660" w:rsidRPr="00DD2879">
        <w:rPr>
          <w:rFonts w:cs="Arial"/>
          <w:sz w:val="18"/>
          <w:szCs w:val="18"/>
          <w:lang w:val="cs-CZ"/>
        </w:rPr>
        <w:t>MultiSport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 dle této</w:t>
      </w:r>
      <w:r w:rsidR="00536672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>Smlouvy za příslušné Zúčtovací období (tj. měsíčně), a to v následující výši:</w:t>
      </w:r>
    </w:p>
    <w:p w14:paraId="7335D6F4" w14:textId="77777777" w:rsidR="00D51660" w:rsidRPr="00DD2879" w:rsidRDefault="00D51660" w:rsidP="00D51660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7384319E" w14:textId="74AB0C83" w:rsidR="00D51660" w:rsidRPr="00B22F24" w:rsidRDefault="00D51660" w:rsidP="0030197B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</w:t>
      </w:r>
      <w:bookmarkStart w:id="2" w:name="_Hlk534636083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uvedeného na Seznamu </w:t>
      </w:r>
      <w:bookmarkEnd w:id="2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paušální částku </w:t>
      </w:r>
      <w:r w:rsidR="00B22F24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950</w:t>
      </w:r>
      <w:r w:rsidR="0013516A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</w:t>
      </w:r>
      <w:r w:rsidR="00B22F2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devět set padesát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</w:t>
      </w:r>
      <w:r w:rsidR="00D119E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</w:t>
      </w:r>
      <w:r w:rsidR="0013516A" w:rsidRPr="00B22F24">
        <w:rPr>
          <w:rFonts w:asciiTheme="minorHAnsi" w:hAnsiTheme="minorHAnsi" w:cstheme="minorHAnsi"/>
          <w:sz w:val="18"/>
        </w:rPr>
        <w:t xml:space="preserve">z čehož </w:t>
      </w:r>
      <w:r w:rsidR="00B22F24" w:rsidRPr="00B22F24">
        <w:rPr>
          <w:rFonts w:asciiTheme="minorHAnsi" w:hAnsiTheme="minorHAnsi" w:cstheme="minorHAnsi"/>
          <w:sz w:val="18"/>
        </w:rPr>
        <w:t>1</w:t>
      </w:r>
      <w:r w:rsidR="0013516A" w:rsidRPr="00B22F24">
        <w:rPr>
          <w:rFonts w:asciiTheme="minorHAnsi" w:hAnsiTheme="minorHAnsi" w:cstheme="minorHAnsi"/>
          <w:sz w:val="18"/>
        </w:rPr>
        <w:t xml:space="preserve">00 Kč hradí Klient, a </w:t>
      </w:r>
      <w:r w:rsidR="00B22F24" w:rsidRPr="00B22F24">
        <w:rPr>
          <w:rFonts w:asciiTheme="minorHAnsi" w:hAnsiTheme="minorHAnsi" w:cstheme="minorHAnsi"/>
          <w:sz w:val="18"/>
        </w:rPr>
        <w:t>850</w:t>
      </w:r>
      <w:r w:rsidR="0013516A" w:rsidRPr="00B22F24">
        <w:rPr>
          <w:rFonts w:asciiTheme="minorHAnsi" w:hAnsiTheme="minorHAnsi" w:cstheme="minorHAnsi"/>
          <w:sz w:val="18"/>
        </w:rPr>
        <w:t xml:space="preserve"> Kč doplácí Zaměstnanec; </w:t>
      </w:r>
      <w:r w:rsidR="00D119E8" w:rsidRPr="00B22F2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varianta využití Programu MultiSport dle Přílohy č. 1 této Smlouvy</w:t>
      </w:r>
    </w:p>
    <w:p w14:paraId="3EE4BE51" w14:textId="77777777" w:rsidR="005C415A" w:rsidRDefault="005C415A" w:rsidP="005C415A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361D068F" w14:textId="55382F30" w:rsidR="005C415A" w:rsidRPr="005C415A" w:rsidRDefault="005C415A" w:rsidP="005C415A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uvedeného na Seznamu paušální částku </w:t>
      </w:r>
      <w:r w:rsidR="00B22F24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95</w:t>
      </w: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0</w:t>
      </w:r>
      <w:r w:rsidR="0013516A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</w:t>
      </w:r>
      <w:r w:rsidR="00B22F2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devět set padesát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</w:t>
      </w:r>
      <w:r w:rsidR="0013516A" w:rsidRPr="00B22F24">
        <w:rPr>
          <w:rFonts w:asciiTheme="minorHAnsi" w:hAnsiTheme="minorHAnsi" w:cstheme="minorHAnsi"/>
          <w:sz w:val="18"/>
        </w:rPr>
        <w:t xml:space="preserve">z čehož </w:t>
      </w:r>
      <w:r w:rsidR="00B22F24" w:rsidRPr="00B22F24">
        <w:rPr>
          <w:rFonts w:asciiTheme="minorHAnsi" w:hAnsiTheme="minorHAnsi" w:cstheme="minorHAnsi"/>
          <w:sz w:val="18"/>
        </w:rPr>
        <w:t>2</w:t>
      </w:r>
      <w:r w:rsidR="0013516A" w:rsidRPr="00B22F24">
        <w:rPr>
          <w:rFonts w:asciiTheme="minorHAnsi" w:hAnsiTheme="minorHAnsi" w:cstheme="minorHAnsi"/>
          <w:sz w:val="18"/>
        </w:rPr>
        <w:t>00 Kč hradí Klient, a 7</w:t>
      </w:r>
      <w:r w:rsidR="00B22F24" w:rsidRPr="00B22F24">
        <w:rPr>
          <w:rFonts w:asciiTheme="minorHAnsi" w:hAnsiTheme="minorHAnsi" w:cstheme="minorHAnsi"/>
          <w:sz w:val="18"/>
        </w:rPr>
        <w:t>5</w:t>
      </w:r>
      <w:r w:rsidR="0013516A" w:rsidRPr="00B22F24">
        <w:rPr>
          <w:rFonts w:asciiTheme="minorHAnsi" w:hAnsiTheme="minorHAnsi" w:cstheme="minorHAnsi"/>
          <w:sz w:val="18"/>
        </w:rPr>
        <w:t xml:space="preserve">0 Kč doplácí Zaměstnanec; </w:t>
      </w:r>
      <w:r w:rsidRPr="00B22F2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varianta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využití Programu MultiSport dle Přílohy č. 1 této Smlouvy</w:t>
      </w:r>
    </w:p>
    <w:p w14:paraId="69C357CA" w14:textId="77777777" w:rsidR="005C415A" w:rsidRPr="005C415A" w:rsidRDefault="005C415A" w:rsidP="005C415A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0A0F63D" w14:textId="5A91D595" w:rsidR="005C415A" w:rsidRPr="005C415A" w:rsidRDefault="005C415A" w:rsidP="005C415A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uvedeného na Seznamu paušální částku </w:t>
      </w:r>
      <w:r w:rsidR="00536672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110</w:t>
      </w: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0</w:t>
      </w:r>
      <w:r w:rsidR="0013516A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</w:t>
      </w:r>
      <w:r w:rsidR="00536672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jeden tisíc sto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korun českých);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</w:t>
      </w:r>
      <w:r w:rsidR="0013516A"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celá částka je hrazená Zaměstnancem;</w:t>
      </w:r>
    </w:p>
    <w:p w14:paraId="317078A7" w14:textId="77777777" w:rsidR="00D51660" w:rsidRPr="00DD2879" w:rsidRDefault="00D51660" w:rsidP="00D51660">
      <w:pPr>
        <w:pStyle w:val="Odstavecseseznamem"/>
        <w:spacing w:before="120" w:after="0" w:line="240" w:lineRule="auto"/>
        <w:ind w:left="1287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2D17B0E" w14:textId="7ACABE8B" w:rsidR="00D51660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ou Doprovodnou osobu uvedenou na Seznamu paušální částku </w:t>
      </w:r>
      <w:r w:rsidR="00536672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1600</w:t>
      </w:r>
      <w:r w:rsidR="0013516A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,-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 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536672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jeden tisíc šest set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 celá částka je hrazená Zaměstnancem;</w:t>
      </w:r>
    </w:p>
    <w:p w14:paraId="53087C66" w14:textId="77777777" w:rsidR="009C0365" w:rsidRPr="009C0365" w:rsidRDefault="009C0365" w:rsidP="009C0365">
      <w:pPr>
        <w:pStyle w:val="Odstavecseseznamem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5F356CC3" w14:textId="5A68A8B2" w:rsidR="009C0365" w:rsidRDefault="009C0365" w:rsidP="009C0365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lastRenderedPageBreak/>
        <w:t xml:space="preserve">za každé Dítě uvedené na Seznamu paušální částku </w:t>
      </w:r>
      <w:r w:rsidR="005C415A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5</w:t>
      </w: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00,- Kč 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5C415A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pět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s</w:t>
      </w:r>
      <w:r w:rsidR="005C415A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et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, celá částka je hrazená Zaměstnancem.</w:t>
      </w:r>
    </w:p>
    <w:p w14:paraId="5773793F" w14:textId="2B4A0062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I.</w:t>
      </w:r>
    </w:p>
    <w:p w14:paraId="03FF4A12" w14:textId="77777777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D522457" w14:textId="77777777" w:rsidR="0092150D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Smlouvy zůstávají beze změny. </w:t>
      </w:r>
    </w:p>
    <w:p w14:paraId="0349072F" w14:textId="25F69344" w:rsidR="00065EEA" w:rsidRPr="00536672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DD2879">
        <w:rPr>
          <w:rFonts w:asciiTheme="minorHAnsi" w:hAnsiTheme="minorHAnsi" w:cstheme="minorHAnsi"/>
          <w:sz w:val="18"/>
          <w:szCs w:val="18"/>
        </w:rPr>
        <w:t xml:space="preserve">Tento </w:t>
      </w:r>
      <w:r w:rsidR="00025661">
        <w:rPr>
          <w:rFonts w:asciiTheme="minorHAnsi" w:hAnsiTheme="minorHAnsi" w:cstheme="minorHAnsi"/>
          <w:sz w:val="18"/>
          <w:szCs w:val="18"/>
        </w:rPr>
        <w:t>D</w:t>
      </w:r>
      <w:r w:rsidRPr="00DD2879">
        <w:rPr>
          <w:rFonts w:asciiTheme="minorHAnsi" w:hAnsiTheme="minorHAnsi" w:cstheme="minorHAnsi"/>
          <w:sz w:val="18"/>
          <w:szCs w:val="18"/>
        </w:rPr>
        <w:t xml:space="preserve">odatek </w:t>
      </w:r>
      <w:r w:rsidR="0092150D" w:rsidRPr="00DD2879">
        <w:rPr>
          <w:rFonts w:asciiTheme="minorHAnsi" w:hAnsiTheme="minorHAnsi" w:cstheme="minorHAnsi"/>
          <w:sz w:val="18"/>
          <w:szCs w:val="18"/>
        </w:rPr>
        <w:t xml:space="preserve"> nabývá platnost dnem podpisu oběma Smluvními stranami a</w:t>
      </w:r>
      <w:r w:rsidRPr="00DD2879">
        <w:rPr>
          <w:rFonts w:asciiTheme="minorHAnsi" w:hAnsiTheme="minorHAnsi" w:cstheme="minorHAnsi"/>
          <w:sz w:val="18"/>
          <w:szCs w:val="18"/>
        </w:rPr>
        <w:t xml:space="preserve"> </w:t>
      </w:r>
      <w:r w:rsidRPr="008F7374">
        <w:rPr>
          <w:rFonts w:asciiTheme="minorHAnsi" w:hAnsiTheme="minorHAnsi" w:cstheme="minorHAnsi"/>
          <w:sz w:val="18"/>
          <w:szCs w:val="18"/>
        </w:rPr>
        <w:t>účinnost dnem</w:t>
      </w:r>
      <w:r w:rsidR="005E60F4" w:rsidRPr="008F7374">
        <w:rPr>
          <w:rFonts w:asciiTheme="minorHAnsi" w:hAnsiTheme="minorHAnsi" w:cstheme="minorHAnsi"/>
          <w:sz w:val="18"/>
          <w:szCs w:val="18"/>
        </w:rPr>
        <w:t xml:space="preserve"> </w:t>
      </w:r>
      <w:r w:rsidR="008F737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1.</w:t>
      </w:r>
      <w:r w:rsidR="00536672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3</w:t>
      </w:r>
      <w:r w:rsidR="008F737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.202</w:t>
      </w:r>
      <w:r w:rsidR="00536672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4</w:t>
      </w:r>
      <w:r w:rsidR="00536672">
        <w:rPr>
          <w:rFonts w:asciiTheme="minorHAnsi" w:eastAsia="Times New Roman" w:hAnsiTheme="minorHAnsi" w:cstheme="minorHAnsi"/>
          <w:sz w:val="18"/>
          <w:szCs w:val="18"/>
          <w:lang w:eastAsia="cs-CZ"/>
        </w:rPr>
        <w:t>.</w:t>
      </w:r>
    </w:p>
    <w:p w14:paraId="23A54701" w14:textId="6FAAB516" w:rsidR="00487E3A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Tento D</w:t>
      </w:r>
      <w:r w:rsidR="00487E3A" w:rsidRPr="00DD2879">
        <w:rPr>
          <w:rFonts w:asciiTheme="minorHAnsi" w:hAnsiTheme="minorHAnsi" w:cstheme="minorHAnsi"/>
          <w:sz w:val="18"/>
          <w:szCs w:val="18"/>
        </w:rPr>
        <w:t xml:space="preserve">odatek se stává nedílnou součástí Smlouvy. </w:t>
      </w:r>
    </w:p>
    <w:p w14:paraId="1F1AA59B" w14:textId="65C94E8A" w:rsidR="00BF5904" w:rsidRPr="005F755F" w:rsidRDefault="00BF5904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  <w:lang w:eastAsia="de-DE" w:bidi="cs-CZ"/>
        </w:rPr>
      </w:pPr>
      <w:r w:rsidRPr="1272F6C4">
        <w:rPr>
          <w:rFonts w:asciiTheme="minorHAnsi" w:hAnsiTheme="minorHAnsi" w:cstheme="minorBidi"/>
          <w:b w:val="0"/>
          <w:sz w:val="18"/>
          <w:szCs w:val="18"/>
        </w:rPr>
        <w:t>Smluvní strany prohlašují, že se s textem Dodatku seznámily, obsahu porozuměly, a že tento Dodatek vyjadřuje jejich vážnou a svobodnou vůli, souhlasí s ním na důkaz čehož připojují svoje podpisy.</w:t>
      </w:r>
    </w:p>
    <w:p w14:paraId="02F2125E" w14:textId="1BB75FEA" w:rsidR="003806FA" w:rsidRPr="003806FA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64E75D96" w14:textId="77777777" w:rsidR="003806FA" w:rsidRPr="00DD2879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</w:p>
    <w:p w14:paraId="481177B3" w14:textId="0C3EA249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V</w:t>
      </w:r>
      <w:r w:rsidR="008F7374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 Praze </w:t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dne…………….</w:t>
      </w:r>
    </w:p>
    <w:p w14:paraId="6129E3F8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7E3EFDDC" w14:textId="0FD42518" w:rsidR="00487E3A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89FC6EF" w14:textId="77777777" w:rsidR="007619B2" w:rsidRDefault="007619B2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63AAD5DF" w14:textId="77777777" w:rsidR="0041154E" w:rsidRPr="00A44CB5" w:rsidRDefault="0041154E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19DE864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31E92DC1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14:paraId="598D0E64" w14:textId="26FDB05B" w:rsidR="00487E3A" w:rsidRPr="003157CC" w:rsidRDefault="00487E3A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</w:rPr>
      </w:pPr>
      <w:proofErr w:type="spellStart"/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>MultiSport</w:t>
      </w:r>
      <w:proofErr w:type="spellEnd"/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 xml:space="preserve"> Benefit, </w:t>
      </w:r>
      <w:proofErr w:type="spellStart"/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>s.r.o</w:t>
      </w:r>
      <w:proofErr w:type="spellEnd"/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>.</w:t>
      </w:r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4D3A8D" w:rsidRPr="008F7374">
        <w:rPr>
          <w:rFonts w:cs="Arial"/>
          <w:b/>
          <w:color w:val="000000" w:themeColor="text1"/>
          <w:sz w:val="18"/>
          <w:szCs w:val="18"/>
          <w:lang w:val="cs-CZ"/>
        </w:rPr>
        <w:t>Národní divadlo</w:t>
      </w:r>
    </w:p>
    <w:p w14:paraId="1959D496" w14:textId="6979835E" w:rsidR="00536672" w:rsidRPr="00B22F24" w:rsidRDefault="1272F6C4" w:rsidP="00536672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13516A">
        <w:rPr>
          <w:rFonts w:asciiTheme="minorHAnsi" w:hAnsiTheme="minorHAnsi" w:cstheme="minorBidi"/>
          <w:sz w:val="18"/>
          <w:szCs w:val="18"/>
          <w:lang w:val="cs-CZ"/>
        </w:rPr>
        <w:t xml:space="preserve">Miroslav Rech, </w:t>
      </w:r>
      <w:r w:rsidR="001C4EFB" w:rsidRPr="0013516A">
        <w:rPr>
          <w:rFonts w:asciiTheme="minorHAnsi" w:hAnsiTheme="minorHAnsi" w:cstheme="minorBidi"/>
          <w:sz w:val="18"/>
          <w:szCs w:val="18"/>
          <w:lang w:val="cs-CZ"/>
        </w:rPr>
        <w:t>na základě plné moci</w:t>
      </w:r>
      <w:r w:rsidR="004D3A8D" w:rsidRPr="0013516A">
        <w:rPr>
          <w:rFonts w:asciiTheme="minorHAnsi" w:hAnsiTheme="minorHAnsi" w:cstheme="minorBidi"/>
          <w:b/>
          <w:bCs/>
          <w:sz w:val="18"/>
          <w:szCs w:val="18"/>
          <w:lang w:val="cs-CZ"/>
        </w:rPr>
        <w:tab/>
      </w:r>
      <w:r w:rsidR="004D3A8D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4D3A8D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4D3A8D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536672" w:rsidRPr="00B22F24">
        <w:rPr>
          <w:rFonts w:cs="Arial"/>
          <w:color w:val="000000" w:themeColor="text1"/>
          <w:sz w:val="18"/>
          <w:szCs w:val="18"/>
          <w:lang w:val="cs-CZ"/>
        </w:rPr>
        <w:t>Ing. Jan</w:t>
      </w:r>
      <w:r w:rsidR="00536672">
        <w:rPr>
          <w:rFonts w:cs="Arial"/>
          <w:color w:val="000000" w:themeColor="text1"/>
          <w:sz w:val="18"/>
          <w:szCs w:val="18"/>
          <w:lang w:val="cs-CZ"/>
        </w:rPr>
        <w:t>a</w:t>
      </w:r>
      <w:r w:rsidR="00536672" w:rsidRPr="00B22F24">
        <w:rPr>
          <w:rFonts w:cs="Arial"/>
          <w:color w:val="000000" w:themeColor="text1"/>
          <w:sz w:val="18"/>
          <w:szCs w:val="18"/>
          <w:lang w:val="cs-CZ"/>
        </w:rPr>
        <w:t xml:space="preserve"> Dvořákov</w:t>
      </w:r>
      <w:r w:rsidR="00536672">
        <w:rPr>
          <w:rFonts w:cs="Arial"/>
          <w:color w:val="000000" w:themeColor="text1"/>
          <w:sz w:val="18"/>
          <w:szCs w:val="18"/>
          <w:lang w:val="cs-CZ"/>
        </w:rPr>
        <w:t>á</w:t>
      </w:r>
      <w:r w:rsidR="00536672" w:rsidRPr="00B22F24">
        <w:rPr>
          <w:rFonts w:cs="Arial"/>
          <w:color w:val="000000" w:themeColor="text1"/>
          <w:sz w:val="18"/>
          <w:szCs w:val="18"/>
          <w:lang w:val="cs-CZ"/>
        </w:rPr>
        <w:t>, PhD., MBA správní ředitelk</w:t>
      </w:r>
      <w:r w:rsidR="00536672">
        <w:rPr>
          <w:rFonts w:cs="Arial"/>
          <w:color w:val="000000" w:themeColor="text1"/>
          <w:sz w:val="18"/>
          <w:szCs w:val="18"/>
          <w:lang w:val="cs-CZ"/>
        </w:rPr>
        <w:t>a</w:t>
      </w:r>
      <w:r w:rsidR="00536672" w:rsidRPr="00B22F24">
        <w:rPr>
          <w:rFonts w:cs="Arial"/>
          <w:color w:val="000000" w:themeColor="text1"/>
          <w:sz w:val="18"/>
          <w:szCs w:val="18"/>
          <w:lang w:val="cs-CZ"/>
        </w:rPr>
        <w:t xml:space="preserve"> ND</w:t>
      </w:r>
    </w:p>
    <w:p w14:paraId="353E0C87" w14:textId="263D3C63" w:rsidR="003157CC" w:rsidRPr="009800B1" w:rsidRDefault="003157CC" w:rsidP="1272F6C4">
      <w:pPr>
        <w:spacing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en-GB"/>
        </w:rPr>
      </w:pPr>
    </w:p>
    <w:p w14:paraId="01257727" w14:textId="1558BD95" w:rsidR="003157CC" w:rsidRPr="009800B1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86DA944" w14:textId="72035427" w:rsidR="003157CC" w:rsidRPr="009800B1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6229D19D" w14:textId="77777777" w:rsidR="001C4EFB" w:rsidRDefault="001C4EFB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3C120A58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3F699991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D6FD6AD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6FFE589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25C221A7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2AE658B0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3009D899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66F93086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BC9C2C0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11FCDCCF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6B165DF4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513F6B38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B00034B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6266795E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295B74BE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1FB2E8CD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192A9A9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391B612C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41AB547A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4DE8B9B4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64F9D36E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AABD919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54D3363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42845085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6E02B82A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6548D99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50A02445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49E6949D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C778597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A3B3F58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F1FE0E7" w14:textId="77777777" w:rsidR="00536672" w:rsidRDefault="00536672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1A62196" w14:textId="77777777" w:rsidR="00894623" w:rsidRDefault="00894623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D6376B9" w14:textId="77777777" w:rsidR="00894623" w:rsidRDefault="00894623" w:rsidP="001C4EFB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0C2592E" w14:textId="77777777" w:rsidR="001C4EFB" w:rsidRDefault="001C4EFB" w:rsidP="001C4EFB">
      <w:pPr>
        <w:spacing w:after="0" w:line="240" w:lineRule="auto"/>
        <w:jc w:val="center"/>
        <w:rPr>
          <w:rFonts w:cs="Arial"/>
          <w:sz w:val="18"/>
          <w:szCs w:val="18"/>
        </w:rPr>
      </w:pPr>
    </w:p>
    <w:p w14:paraId="6D3E19E0" w14:textId="6C8C30C3" w:rsidR="00A11BBC" w:rsidRPr="00A11BBC" w:rsidRDefault="00A11BBC" w:rsidP="001C4EFB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A11BBC">
        <w:rPr>
          <w:rFonts w:ascii="Arial" w:hAnsi="Arial" w:cs="Arial"/>
          <w:b/>
          <w:bCs/>
          <w:sz w:val="20"/>
          <w:szCs w:val="20"/>
        </w:rPr>
        <w:lastRenderedPageBreak/>
        <w:t>Příloha č. 1</w:t>
      </w:r>
    </w:p>
    <w:p w14:paraId="7058398D" w14:textId="39E6FB29" w:rsidR="006E6AB4" w:rsidRPr="00A11BBC" w:rsidRDefault="006E6AB4" w:rsidP="001C4EFB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A11BBC">
        <w:rPr>
          <w:rFonts w:cs="Arial"/>
          <w:b/>
          <w:bCs/>
          <w:sz w:val="18"/>
          <w:szCs w:val="18"/>
        </w:rPr>
        <w:t xml:space="preserve">Varianty využití </w:t>
      </w:r>
      <w:r w:rsidR="007D3514" w:rsidRPr="00A11BBC">
        <w:rPr>
          <w:rFonts w:cs="Arial"/>
          <w:b/>
          <w:bCs/>
          <w:sz w:val="18"/>
          <w:szCs w:val="18"/>
        </w:rPr>
        <w:t>Programu MultiSport</w:t>
      </w:r>
    </w:p>
    <w:p w14:paraId="03A4D36F" w14:textId="77777777" w:rsidR="006E6AB4" w:rsidRPr="00E57F31" w:rsidRDefault="006E6AB4" w:rsidP="007D3514">
      <w:pPr>
        <w:pStyle w:val="Nadpis2"/>
        <w:jc w:val="both"/>
        <w:rPr>
          <w:rFonts w:ascii="Calibri" w:hAnsi="Calibri" w:cs="Arial"/>
          <w:color w:val="000000" w:themeColor="text1"/>
          <w:sz w:val="18"/>
          <w:szCs w:val="18"/>
          <w:lang w:val="cs-CZ"/>
        </w:rPr>
      </w:pP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>Sm</w:t>
      </w:r>
      <w:r w:rsidR="00A44CB5">
        <w:rPr>
          <w:rFonts w:ascii="Calibri" w:hAnsi="Calibri" w:cs="Arial"/>
          <w:color w:val="auto"/>
          <w:sz w:val="18"/>
          <w:szCs w:val="18"/>
          <w:lang w:val="cs-CZ"/>
        </w:rPr>
        <w:t>luvní strany se dohodly, že odměna</w:t>
      </w:r>
      <w:r w:rsidR="007D3514">
        <w:rPr>
          <w:rFonts w:ascii="Calibri" w:hAnsi="Calibri" w:cs="Arial"/>
          <w:color w:val="auto"/>
          <w:sz w:val="18"/>
          <w:szCs w:val="18"/>
          <w:lang w:val="cs-CZ"/>
        </w:rPr>
        <w:t xml:space="preserve"> sjednaná v bodu</w:t>
      </w: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 xml:space="preserve">. 5.1. Smlouvy je platná pouze při splnění jedné z následujících variant </w:t>
      </w:r>
      <w:r w:rsidRPr="00E57F31">
        <w:rPr>
          <w:rFonts w:ascii="Calibri" w:hAnsi="Calibri" w:cs="Arial"/>
          <w:color w:val="000000" w:themeColor="text1"/>
          <w:sz w:val="18"/>
          <w:szCs w:val="18"/>
          <w:lang w:val="cs-CZ"/>
        </w:rPr>
        <w:t xml:space="preserve">zvolených Klientem </w:t>
      </w:r>
      <w:r w:rsidRPr="00E57F31">
        <w:rPr>
          <w:rFonts w:ascii="Calibri" w:hAnsi="Calibri" w:cs="Arial"/>
          <w:i/>
          <w:color w:val="000000" w:themeColor="text1"/>
          <w:sz w:val="18"/>
          <w:szCs w:val="18"/>
          <w:lang w:val="cs-CZ"/>
        </w:rPr>
        <w:t>(doplněné a označené X):</w:t>
      </w:r>
    </w:p>
    <w:p w14:paraId="654FEA84" w14:textId="77777777" w:rsidR="006E6AB4" w:rsidRPr="00DC35EA" w:rsidRDefault="00E91F06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E5588" wp14:editId="244414AE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E8832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9E5588"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">
                <v:textbox>
                  <w:txbxContent>
                    <w:p w14:paraId="156E8832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1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lient se zavazuje přihlásit do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všechny své Zaměstnance (současné i budoucí) a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 </w:t>
      </w:r>
    </w:p>
    <w:p w14:paraId="45E4B5B3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DA1B9E" wp14:editId="64627661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928FA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DA1B9E"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">
                <v:textbox>
                  <w:txbxContent>
                    <w:p w14:paraId="5B3928FA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2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e zavazuje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</w:t>
      </w:r>
    </w:p>
    <w:p w14:paraId="721B7582" w14:textId="4CFF4F55" w:rsidR="006E6AB4" w:rsidRPr="00536672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645C5A" wp14:editId="1537BEDE">
                <wp:simplePos x="0" y="0"/>
                <wp:positionH relativeFrom="column">
                  <wp:posOffset>-71120</wp:posOffset>
                </wp:positionH>
                <wp:positionV relativeFrom="paragraph">
                  <wp:posOffset>87630</wp:posOffset>
                </wp:positionV>
                <wp:extent cx="219075" cy="238125"/>
                <wp:effectExtent l="0" t="0" r="9525" b="952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EB90F" w14:textId="2FF7F7CC" w:rsidR="006E6AB4" w:rsidRPr="0013516A" w:rsidRDefault="004D3A8D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  <w:r w:rsidRPr="0013516A"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0645C5A" id="_x0000_s1028" style="position:absolute;left:0;text-align:left;margin-left:-5.6pt;margin-top:6.9pt;width:17.2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">
                <v:textbox>
                  <w:txbxContent>
                    <w:p w14:paraId="1F0EB90F" w14:textId="2FF7F7CC" w:rsidR="006E6AB4" w:rsidRPr="0013516A" w:rsidRDefault="004D3A8D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  <w:r w:rsidRPr="0013516A">
                        <w:rPr>
                          <w:rFonts w:ascii="Arial" w:hAnsi="Arial" w:cs="Arial"/>
                          <w:b/>
                          <w:lang w:val="cs-CZ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3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</w:t>
      </w:r>
      <w:r w:rsidR="006E6AB4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polufinancuje náklady související s Programem </w:t>
      </w:r>
      <w:r w:rsidR="006E6AB4" w:rsidRPr="00536672">
        <w:rPr>
          <w:rFonts w:cs="Arial"/>
          <w:sz w:val="18"/>
          <w:szCs w:val="18"/>
          <w:lang w:val="cs-CZ"/>
        </w:rPr>
        <w:t>MultiSport</w:t>
      </w:r>
      <w:r w:rsidR="006E6AB4" w:rsidRPr="00536672">
        <w:rPr>
          <w:rFonts w:eastAsia="MS Mincho" w:cs="Arial"/>
          <w:color w:val="000000" w:themeColor="text1"/>
          <w:sz w:val="18"/>
          <w:szCs w:val="18"/>
          <w:lang w:val="cs-CZ"/>
        </w:rPr>
        <w:t>, tj. Klient přispívá</w:t>
      </w:r>
      <w:r w:rsid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1</w:t>
      </w:r>
      <w:r w:rsidR="0013516A" w:rsidRPr="00536672">
        <w:rPr>
          <w:rFonts w:eastAsia="MS Mincho" w:cs="Arial"/>
          <w:color w:val="000000" w:themeColor="text1"/>
          <w:sz w:val="18"/>
          <w:szCs w:val="18"/>
          <w:lang w:val="cs-CZ"/>
        </w:rPr>
        <w:t>00</w:t>
      </w:r>
      <w:r w:rsidR="004D3A8D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  <w:r w:rsidR="006E6AB4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536672">
        <w:rPr>
          <w:rFonts w:eastAsia="MS Mincho" w:cs="Arial"/>
          <w:color w:val="000000" w:themeColor="text1"/>
          <w:sz w:val="18"/>
          <w:szCs w:val="18"/>
          <w:lang w:val="cs-CZ"/>
        </w:rPr>
        <w:t>sto</w:t>
      </w:r>
      <w:r w:rsidR="004D3A8D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  <w:r w:rsidR="006E6AB4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a Zaměstnanec hradí Klientovi částku ve výši </w:t>
      </w:r>
      <w:r w:rsidR="00536672">
        <w:rPr>
          <w:rFonts w:eastAsia="MS Mincho" w:cs="Arial"/>
          <w:color w:val="000000" w:themeColor="text1"/>
          <w:sz w:val="18"/>
          <w:szCs w:val="18"/>
          <w:lang w:val="cs-CZ"/>
        </w:rPr>
        <w:t>85</w:t>
      </w:r>
      <w:r w:rsidR="00554807" w:rsidRPr="00536672">
        <w:rPr>
          <w:rFonts w:eastAsia="MS Mincho" w:cs="Arial"/>
          <w:color w:val="000000" w:themeColor="text1"/>
          <w:sz w:val="18"/>
          <w:szCs w:val="18"/>
          <w:lang w:val="cs-CZ"/>
        </w:rPr>
        <w:t>0</w:t>
      </w:r>
      <w:r w:rsidR="006E6AB4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č (slovy: </w:t>
      </w:r>
      <w:r w:rsidR="00536672">
        <w:rPr>
          <w:rFonts w:eastAsia="MS Mincho" w:cs="Arial"/>
          <w:color w:val="000000" w:themeColor="text1"/>
          <w:sz w:val="18"/>
          <w:szCs w:val="18"/>
          <w:lang w:val="cs-CZ"/>
        </w:rPr>
        <w:t>osm set padesát</w:t>
      </w:r>
      <w:r w:rsidR="004D3A8D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  <w:r w:rsidR="006E6AB4" w:rsidRPr="00536672">
        <w:rPr>
          <w:rFonts w:eastAsia="MS Mincho" w:cs="Arial"/>
          <w:color w:val="000000" w:themeColor="text1"/>
          <w:sz w:val="18"/>
          <w:szCs w:val="18"/>
          <w:lang w:val="cs-CZ"/>
        </w:rPr>
        <w:t>korun českých) měsíčně</w:t>
      </w:r>
      <w:r w:rsidR="004D3A8D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nebo Klient přispívá </w:t>
      </w:r>
      <w:r w:rsidR="00536672">
        <w:rPr>
          <w:rFonts w:eastAsia="MS Mincho" w:cs="Arial"/>
          <w:color w:val="000000" w:themeColor="text1"/>
          <w:sz w:val="18"/>
          <w:szCs w:val="18"/>
          <w:lang w:val="cs-CZ"/>
        </w:rPr>
        <w:t>2</w:t>
      </w:r>
      <w:r w:rsidR="0013516A" w:rsidRPr="00536672">
        <w:rPr>
          <w:rFonts w:eastAsia="MS Mincho" w:cs="Arial"/>
          <w:color w:val="000000" w:themeColor="text1"/>
          <w:sz w:val="18"/>
          <w:szCs w:val="18"/>
          <w:lang w:val="cs-CZ"/>
        </w:rPr>
        <w:t>0</w:t>
      </w:r>
      <w:r w:rsidR="004D3A8D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0 Kč (slovy: </w:t>
      </w:r>
      <w:r w:rsidR="00536672">
        <w:rPr>
          <w:rFonts w:eastAsia="MS Mincho" w:cs="Arial"/>
          <w:color w:val="000000" w:themeColor="text1"/>
          <w:sz w:val="18"/>
          <w:szCs w:val="18"/>
          <w:lang w:val="cs-CZ"/>
        </w:rPr>
        <w:t>dvě stě</w:t>
      </w:r>
      <w:r w:rsidR="004D3A8D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orun českých) a Zaměstnanec hradí Klientovi částku ve výši </w:t>
      </w:r>
      <w:r w:rsidR="0013516A" w:rsidRPr="00536672">
        <w:rPr>
          <w:rFonts w:eastAsia="MS Mincho" w:cs="Arial"/>
          <w:color w:val="000000" w:themeColor="text1"/>
          <w:sz w:val="18"/>
          <w:szCs w:val="18"/>
          <w:lang w:val="cs-CZ"/>
        </w:rPr>
        <w:t>7</w:t>
      </w:r>
      <w:r w:rsidR="00536672">
        <w:rPr>
          <w:rFonts w:eastAsia="MS Mincho" w:cs="Arial"/>
          <w:color w:val="000000" w:themeColor="text1"/>
          <w:sz w:val="18"/>
          <w:szCs w:val="18"/>
          <w:lang w:val="cs-CZ"/>
        </w:rPr>
        <w:t>5</w:t>
      </w:r>
      <w:r w:rsidR="004D3A8D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0 Kč (slovy: </w:t>
      </w:r>
      <w:r w:rsidR="0013516A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sedm set </w:t>
      </w:r>
      <w:r w:rsidR="00536672">
        <w:rPr>
          <w:rFonts w:eastAsia="MS Mincho" w:cs="Arial"/>
          <w:color w:val="000000" w:themeColor="text1"/>
          <w:sz w:val="18"/>
          <w:szCs w:val="18"/>
          <w:lang w:val="cs-CZ"/>
        </w:rPr>
        <w:t>padesát</w:t>
      </w:r>
      <w:r w:rsidR="004D3A8D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orun českých)</w:t>
      </w:r>
    </w:p>
    <w:p w14:paraId="2277E222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536672"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A1F9C8" wp14:editId="5EF82ACC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11362" w14:textId="77777777" w:rsidR="0013516A" w:rsidRPr="0013516A" w:rsidRDefault="0013516A" w:rsidP="0013516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  <w:r w:rsidRPr="0013516A"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  <w:t>X</w:t>
                            </w:r>
                          </w:p>
                          <w:p w14:paraId="7377352F" w14:textId="4F7D8C6D" w:rsidR="006E6AB4" w:rsidRPr="0013516A" w:rsidRDefault="006E6AB4" w:rsidP="006E6AB4">
                            <w:pPr>
                              <w:jc w:val="center"/>
                              <w:rPr>
                                <w:b/>
                                <w:bCs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6A1F9C8"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">
                <v:textbox>
                  <w:txbxContent>
                    <w:p w14:paraId="1E811362" w14:textId="77777777" w:rsidR="0013516A" w:rsidRPr="0013516A" w:rsidRDefault="0013516A" w:rsidP="0013516A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  <w:r w:rsidRPr="0013516A">
                        <w:rPr>
                          <w:rFonts w:ascii="Arial" w:hAnsi="Arial" w:cs="Arial"/>
                          <w:b/>
                          <w:lang w:val="cs-CZ"/>
                        </w:rPr>
                        <w:t>X</w:t>
                      </w:r>
                    </w:p>
                    <w:p w14:paraId="7377352F" w14:textId="4F7D8C6D" w:rsidR="006E6AB4" w:rsidRPr="0013516A" w:rsidRDefault="006E6AB4" w:rsidP="006E6AB4">
                      <w:pPr>
                        <w:jc w:val="center"/>
                        <w:rPr>
                          <w:b/>
                          <w:bCs/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536672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536672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4:</w:t>
      </w:r>
      <w:r w:rsidR="006E6AB4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536672">
        <w:rPr>
          <w:rFonts w:cs="Arial"/>
          <w:sz w:val="18"/>
          <w:szCs w:val="18"/>
          <w:lang w:val="cs-CZ"/>
        </w:rPr>
        <w:t>MultiSport</w:t>
      </w:r>
      <w:r w:rsidR="006E6AB4" w:rsidRPr="00536672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 využívání Karty projeví zájem. Klient ne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Zaměstnanec hradí Klientovi veškeré měsíční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Klienta. </w:t>
      </w:r>
    </w:p>
    <w:p w14:paraId="6C2AE706" w14:textId="77777777" w:rsidR="00A44CB5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44EDC59E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Veškeré změny v modelu financování Programu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které provede (a Uživatelům oznámí) Klient, musí mít písemnou formu v podobě dodatku k této Smlouvě. </w:t>
      </w:r>
    </w:p>
    <w:p w14:paraId="70C322BA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e zavazuje, že nebude zpřístupňovat Program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iným způsobem, než který je uveden ve Smlouvě. V případě porušení t</w:t>
      </w:r>
      <w:r w:rsidR="00A44CB5">
        <w:rPr>
          <w:rFonts w:eastAsia="MS Mincho" w:cs="Arial"/>
          <w:color w:val="000000" w:themeColor="text1"/>
          <w:sz w:val="18"/>
          <w:szCs w:val="18"/>
          <w:lang w:val="cs-CZ"/>
        </w:rPr>
        <w:t>ěchto povinností je Poskytovatel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právněn</w:t>
      </w:r>
      <w:r w:rsidR="007D3514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d této Smlouvy odstoupi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. </w:t>
      </w:r>
    </w:p>
    <w:p w14:paraId="09181BBB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7CEC869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8F4F8E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08FE3F18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CC72887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F6A8E59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55E3B4DD" w14:textId="77777777" w:rsidR="00F570D3" w:rsidRPr="00C11A58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sectPr w:rsidR="00F570D3" w:rsidRPr="00C11A58" w:rsidSect="00593599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083628" w14:textId="77777777" w:rsidR="003D5D5C" w:rsidRDefault="003D5D5C" w:rsidP="009000C4">
      <w:pPr>
        <w:spacing w:after="0" w:line="240" w:lineRule="auto"/>
      </w:pPr>
      <w:r>
        <w:separator/>
      </w:r>
    </w:p>
  </w:endnote>
  <w:endnote w:type="continuationSeparator" w:id="0">
    <w:p w14:paraId="144E2C72" w14:textId="77777777" w:rsidR="003D5D5C" w:rsidRDefault="003D5D5C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8C0821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1FE6FD" w14:textId="77777777" w:rsidR="003D5D5C" w:rsidRDefault="003D5D5C" w:rsidP="009000C4">
      <w:pPr>
        <w:spacing w:after="0" w:line="240" w:lineRule="auto"/>
      </w:pPr>
      <w:r>
        <w:separator/>
      </w:r>
    </w:p>
  </w:footnote>
  <w:footnote w:type="continuationSeparator" w:id="0">
    <w:p w14:paraId="1648EEB3" w14:textId="77777777" w:rsidR="003D5D5C" w:rsidRDefault="003D5D5C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>
    <w:nsid w:val="18BA429C"/>
    <w:multiLevelType w:val="multilevel"/>
    <w:tmpl w:val="50C04CA6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4.%2.%3."/>
      <w:lvlJc w:val="left"/>
      <w:pPr>
        <w:ind w:left="720" w:hanging="720"/>
      </w:pPr>
      <w:rPr>
        <w:rFonts w:hint="default"/>
        <w:b w:val="0"/>
        <w:bCs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7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9"/>
  </w:num>
  <w:num w:numId="2">
    <w:abstractNumId w:val="45"/>
  </w:num>
  <w:num w:numId="3">
    <w:abstractNumId w:val="12"/>
  </w:num>
  <w:num w:numId="4">
    <w:abstractNumId w:val="8"/>
  </w:num>
  <w:num w:numId="5">
    <w:abstractNumId w:val="35"/>
  </w:num>
  <w:num w:numId="6">
    <w:abstractNumId w:val="14"/>
  </w:num>
  <w:num w:numId="7">
    <w:abstractNumId w:val="38"/>
  </w:num>
  <w:num w:numId="8">
    <w:abstractNumId w:val="36"/>
  </w:num>
  <w:num w:numId="9">
    <w:abstractNumId w:val="31"/>
  </w:num>
  <w:num w:numId="10">
    <w:abstractNumId w:val="22"/>
  </w:num>
  <w:num w:numId="11">
    <w:abstractNumId w:val="28"/>
  </w:num>
  <w:num w:numId="12">
    <w:abstractNumId w:val="1"/>
  </w:num>
  <w:num w:numId="13">
    <w:abstractNumId w:val="47"/>
  </w:num>
  <w:num w:numId="14">
    <w:abstractNumId w:val="29"/>
  </w:num>
  <w:num w:numId="15">
    <w:abstractNumId w:val="15"/>
  </w:num>
  <w:num w:numId="16">
    <w:abstractNumId w:val="3"/>
  </w:num>
  <w:num w:numId="17">
    <w:abstractNumId w:val="19"/>
  </w:num>
  <w:num w:numId="18">
    <w:abstractNumId w:val="17"/>
  </w:num>
  <w:num w:numId="19">
    <w:abstractNumId w:val="27"/>
  </w:num>
  <w:num w:numId="20">
    <w:abstractNumId w:val="2"/>
  </w:num>
  <w:num w:numId="21">
    <w:abstractNumId w:val="43"/>
  </w:num>
  <w:num w:numId="22">
    <w:abstractNumId w:val="6"/>
  </w:num>
  <w:num w:numId="23">
    <w:abstractNumId w:val="25"/>
  </w:num>
  <w:num w:numId="24">
    <w:abstractNumId w:val="24"/>
  </w:num>
  <w:num w:numId="25">
    <w:abstractNumId w:val="20"/>
  </w:num>
  <w:num w:numId="26">
    <w:abstractNumId w:val="18"/>
  </w:num>
  <w:num w:numId="2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10"/>
  </w:num>
  <w:num w:numId="30">
    <w:abstractNumId w:val="37"/>
  </w:num>
  <w:num w:numId="31">
    <w:abstractNumId w:val="0"/>
  </w:num>
  <w:num w:numId="32">
    <w:abstractNumId w:val="23"/>
  </w:num>
  <w:num w:numId="33">
    <w:abstractNumId w:val="32"/>
  </w:num>
  <w:num w:numId="34">
    <w:abstractNumId w:val="39"/>
  </w:num>
  <w:num w:numId="35">
    <w:abstractNumId w:val="40"/>
  </w:num>
  <w:num w:numId="36">
    <w:abstractNumId w:val="42"/>
  </w:num>
  <w:num w:numId="37">
    <w:abstractNumId w:val="21"/>
  </w:num>
  <w:num w:numId="38">
    <w:abstractNumId w:val="11"/>
  </w:num>
  <w:num w:numId="39">
    <w:abstractNumId w:val="44"/>
  </w:num>
  <w:num w:numId="40">
    <w:abstractNumId w:val="41"/>
  </w:num>
  <w:num w:numId="41">
    <w:abstractNumId w:val="33"/>
  </w:num>
  <w:num w:numId="42">
    <w:abstractNumId w:val="4"/>
  </w:num>
  <w:num w:numId="43">
    <w:abstractNumId w:val="26"/>
  </w:num>
  <w:num w:numId="44">
    <w:abstractNumId w:val="46"/>
  </w:num>
  <w:num w:numId="45">
    <w:abstractNumId w:val="16"/>
  </w:num>
  <w:num w:numId="46">
    <w:abstractNumId w:val="34"/>
  </w:num>
  <w:num w:numId="47">
    <w:abstractNumId w:val="30"/>
  </w:num>
  <w:num w:numId="48">
    <w:abstractNumId w:val="13"/>
  </w:num>
  <w:num w:numId="49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203"/>
    <w:rsid w:val="00013B2C"/>
    <w:rsid w:val="00025661"/>
    <w:rsid w:val="00032055"/>
    <w:rsid w:val="0004061B"/>
    <w:rsid w:val="00051411"/>
    <w:rsid w:val="00064D82"/>
    <w:rsid w:val="00065EEA"/>
    <w:rsid w:val="0007242B"/>
    <w:rsid w:val="00072DE3"/>
    <w:rsid w:val="000772C2"/>
    <w:rsid w:val="00081528"/>
    <w:rsid w:val="000845F6"/>
    <w:rsid w:val="00091557"/>
    <w:rsid w:val="000A704E"/>
    <w:rsid w:val="000C16CE"/>
    <w:rsid w:val="000C3905"/>
    <w:rsid w:val="000D7B13"/>
    <w:rsid w:val="000E0109"/>
    <w:rsid w:val="000E42C0"/>
    <w:rsid w:val="000E5BE4"/>
    <w:rsid w:val="000F4A14"/>
    <w:rsid w:val="00130EF6"/>
    <w:rsid w:val="00132E4E"/>
    <w:rsid w:val="0013516A"/>
    <w:rsid w:val="001749A3"/>
    <w:rsid w:val="00175194"/>
    <w:rsid w:val="001C0C42"/>
    <w:rsid w:val="001C1F17"/>
    <w:rsid w:val="001C4EFB"/>
    <w:rsid w:val="001C579E"/>
    <w:rsid w:val="001D4DB3"/>
    <w:rsid w:val="001D649E"/>
    <w:rsid w:val="001D6C45"/>
    <w:rsid w:val="001E118E"/>
    <w:rsid w:val="001E1592"/>
    <w:rsid w:val="001E3461"/>
    <w:rsid w:val="001E401B"/>
    <w:rsid w:val="001E54E9"/>
    <w:rsid w:val="001E71FB"/>
    <w:rsid w:val="001F7BFD"/>
    <w:rsid w:val="00202DF1"/>
    <w:rsid w:val="00204573"/>
    <w:rsid w:val="00206AC1"/>
    <w:rsid w:val="00223703"/>
    <w:rsid w:val="00231FA5"/>
    <w:rsid w:val="0023689B"/>
    <w:rsid w:val="00244A6E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C768A"/>
    <w:rsid w:val="002E68A5"/>
    <w:rsid w:val="002E7ABD"/>
    <w:rsid w:val="002F5090"/>
    <w:rsid w:val="0030197B"/>
    <w:rsid w:val="00301A92"/>
    <w:rsid w:val="0030287F"/>
    <w:rsid w:val="003044A0"/>
    <w:rsid w:val="00312475"/>
    <w:rsid w:val="003157CC"/>
    <w:rsid w:val="00316D1C"/>
    <w:rsid w:val="00321923"/>
    <w:rsid w:val="00323B28"/>
    <w:rsid w:val="00330F2E"/>
    <w:rsid w:val="003460B4"/>
    <w:rsid w:val="00351F40"/>
    <w:rsid w:val="003570BB"/>
    <w:rsid w:val="00367D35"/>
    <w:rsid w:val="00376512"/>
    <w:rsid w:val="003806FA"/>
    <w:rsid w:val="00380A74"/>
    <w:rsid w:val="003816E8"/>
    <w:rsid w:val="003865F5"/>
    <w:rsid w:val="003A3130"/>
    <w:rsid w:val="003C07B2"/>
    <w:rsid w:val="003D0C35"/>
    <w:rsid w:val="003D0CEC"/>
    <w:rsid w:val="003D30C7"/>
    <w:rsid w:val="003D5D5C"/>
    <w:rsid w:val="003E61C0"/>
    <w:rsid w:val="003F2E30"/>
    <w:rsid w:val="003F54AE"/>
    <w:rsid w:val="0041154E"/>
    <w:rsid w:val="00413EFC"/>
    <w:rsid w:val="00421029"/>
    <w:rsid w:val="00440BCD"/>
    <w:rsid w:val="00441443"/>
    <w:rsid w:val="00444EBC"/>
    <w:rsid w:val="00453F1B"/>
    <w:rsid w:val="004561F8"/>
    <w:rsid w:val="00462034"/>
    <w:rsid w:val="004801DE"/>
    <w:rsid w:val="00487E3A"/>
    <w:rsid w:val="004918E4"/>
    <w:rsid w:val="004A2120"/>
    <w:rsid w:val="004B3688"/>
    <w:rsid w:val="004C395A"/>
    <w:rsid w:val="004D3A8D"/>
    <w:rsid w:val="004D7E35"/>
    <w:rsid w:val="004E1AEE"/>
    <w:rsid w:val="004F4BB3"/>
    <w:rsid w:val="0050535F"/>
    <w:rsid w:val="00531433"/>
    <w:rsid w:val="0053431A"/>
    <w:rsid w:val="00536672"/>
    <w:rsid w:val="00554807"/>
    <w:rsid w:val="00555066"/>
    <w:rsid w:val="005555ED"/>
    <w:rsid w:val="0055701D"/>
    <w:rsid w:val="00573088"/>
    <w:rsid w:val="00577146"/>
    <w:rsid w:val="00593599"/>
    <w:rsid w:val="005A5F9E"/>
    <w:rsid w:val="005B20BF"/>
    <w:rsid w:val="005B7076"/>
    <w:rsid w:val="005C0720"/>
    <w:rsid w:val="005C1132"/>
    <w:rsid w:val="005C2148"/>
    <w:rsid w:val="005C415A"/>
    <w:rsid w:val="005C6A39"/>
    <w:rsid w:val="005D0AA7"/>
    <w:rsid w:val="005D0C33"/>
    <w:rsid w:val="005D14E2"/>
    <w:rsid w:val="005D189C"/>
    <w:rsid w:val="005D738F"/>
    <w:rsid w:val="005E3D9E"/>
    <w:rsid w:val="005E3E16"/>
    <w:rsid w:val="005E60F4"/>
    <w:rsid w:val="005F5A0A"/>
    <w:rsid w:val="006105FA"/>
    <w:rsid w:val="00612E2F"/>
    <w:rsid w:val="00613182"/>
    <w:rsid w:val="00620288"/>
    <w:rsid w:val="00623F4C"/>
    <w:rsid w:val="006241E0"/>
    <w:rsid w:val="00635271"/>
    <w:rsid w:val="00635ACE"/>
    <w:rsid w:val="006462EF"/>
    <w:rsid w:val="00655B78"/>
    <w:rsid w:val="00661951"/>
    <w:rsid w:val="0066325C"/>
    <w:rsid w:val="00666C6A"/>
    <w:rsid w:val="00695C50"/>
    <w:rsid w:val="006966FD"/>
    <w:rsid w:val="006A588F"/>
    <w:rsid w:val="006C31B6"/>
    <w:rsid w:val="006C7BC1"/>
    <w:rsid w:val="006D141D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1CF2"/>
    <w:rsid w:val="00743D38"/>
    <w:rsid w:val="00756A95"/>
    <w:rsid w:val="0075769D"/>
    <w:rsid w:val="007619B2"/>
    <w:rsid w:val="007630C2"/>
    <w:rsid w:val="00765F58"/>
    <w:rsid w:val="00777150"/>
    <w:rsid w:val="0078070E"/>
    <w:rsid w:val="00783B6B"/>
    <w:rsid w:val="00793DED"/>
    <w:rsid w:val="00797602"/>
    <w:rsid w:val="007A0015"/>
    <w:rsid w:val="007A5696"/>
    <w:rsid w:val="007B4417"/>
    <w:rsid w:val="007B5243"/>
    <w:rsid w:val="007C62EB"/>
    <w:rsid w:val="007D001D"/>
    <w:rsid w:val="007D2042"/>
    <w:rsid w:val="007D3514"/>
    <w:rsid w:val="007D5C02"/>
    <w:rsid w:val="007E18C4"/>
    <w:rsid w:val="0080125C"/>
    <w:rsid w:val="00802DA1"/>
    <w:rsid w:val="008059D1"/>
    <w:rsid w:val="008172FF"/>
    <w:rsid w:val="00822842"/>
    <w:rsid w:val="00832250"/>
    <w:rsid w:val="0083708E"/>
    <w:rsid w:val="00853F0C"/>
    <w:rsid w:val="008561AD"/>
    <w:rsid w:val="00861A71"/>
    <w:rsid w:val="00866E08"/>
    <w:rsid w:val="008761D4"/>
    <w:rsid w:val="008868E2"/>
    <w:rsid w:val="00891346"/>
    <w:rsid w:val="00894623"/>
    <w:rsid w:val="008957AF"/>
    <w:rsid w:val="008A416C"/>
    <w:rsid w:val="008B1C16"/>
    <w:rsid w:val="008B7124"/>
    <w:rsid w:val="008C4C1C"/>
    <w:rsid w:val="008C670E"/>
    <w:rsid w:val="008E50C3"/>
    <w:rsid w:val="008E6367"/>
    <w:rsid w:val="008F1129"/>
    <w:rsid w:val="008F7374"/>
    <w:rsid w:val="009000C4"/>
    <w:rsid w:val="00903166"/>
    <w:rsid w:val="009054F6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4AF6"/>
    <w:rsid w:val="009800B1"/>
    <w:rsid w:val="009906BB"/>
    <w:rsid w:val="00991899"/>
    <w:rsid w:val="00995AA5"/>
    <w:rsid w:val="00996D69"/>
    <w:rsid w:val="00997FC9"/>
    <w:rsid w:val="009A7BBB"/>
    <w:rsid w:val="009B12BB"/>
    <w:rsid w:val="009B421D"/>
    <w:rsid w:val="009C0365"/>
    <w:rsid w:val="009D4C3C"/>
    <w:rsid w:val="009E1F36"/>
    <w:rsid w:val="009E36AC"/>
    <w:rsid w:val="009E779E"/>
    <w:rsid w:val="009F0898"/>
    <w:rsid w:val="009F234D"/>
    <w:rsid w:val="00A10B51"/>
    <w:rsid w:val="00A11BBC"/>
    <w:rsid w:val="00A123C9"/>
    <w:rsid w:val="00A33139"/>
    <w:rsid w:val="00A337D8"/>
    <w:rsid w:val="00A417B9"/>
    <w:rsid w:val="00A417C7"/>
    <w:rsid w:val="00A43176"/>
    <w:rsid w:val="00A44CB5"/>
    <w:rsid w:val="00A524C2"/>
    <w:rsid w:val="00A653E2"/>
    <w:rsid w:val="00A662C1"/>
    <w:rsid w:val="00A759DF"/>
    <w:rsid w:val="00A83845"/>
    <w:rsid w:val="00AA18A8"/>
    <w:rsid w:val="00AA1FBE"/>
    <w:rsid w:val="00AB12DD"/>
    <w:rsid w:val="00AC4530"/>
    <w:rsid w:val="00AD5F8C"/>
    <w:rsid w:val="00AE0401"/>
    <w:rsid w:val="00AE6F87"/>
    <w:rsid w:val="00B0054F"/>
    <w:rsid w:val="00B009D8"/>
    <w:rsid w:val="00B01F0A"/>
    <w:rsid w:val="00B03C19"/>
    <w:rsid w:val="00B07FAD"/>
    <w:rsid w:val="00B1083F"/>
    <w:rsid w:val="00B206B3"/>
    <w:rsid w:val="00B210D4"/>
    <w:rsid w:val="00B22F24"/>
    <w:rsid w:val="00B32DAB"/>
    <w:rsid w:val="00B35CF9"/>
    <w:rsid w:val="00B378F6"/>
    <w:rsid w:val="00B41828"/>
    <w:rsid w:val="00B51C1D"/>
    <w:rsid w:val="00B54850"/>
    <w:rsid w:val="00B90FEA"/>
    <w:rsid w:val="00B9167C"/>
    <w:rsid w:val="00B921BF"/>
    <w:rsid w:val="00B93717"/>
    <w:rsid w:val="00B9679D"/>
    <w:rsid w:val="00BA13B2"/>
    <w:rsid w:val="00BB7FDB"/>
    <w:rsid w:val="00BD180A"/>
    <w:rsid w:val="00BD6231"/>
    <w:rsid w:val="00BD6542"/>
    <w:rsid w:val="00BE274E"/>
    <w:rsid w:val="00BE50DF"/>
    <w:rsid w:val="00BE6C41"/>
    <w:rsid w:val="00BF5904"/>
    <w:rsid w:val="00C11A58"/>
    <w:rsid w:val="00C11CF4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46F"/>
    <w:rsid w:val="00D114E2"/>
    <w:rsid w:val="00D119E8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B181E"/>
    <w:rsid w:val="00DB20BD"/>
    <w:rsid w:val="00DB212D"/>
    <w:rsid w:val="00DB447B"/>
    <w:rsid w:val="00DB496F"/>
    <w:rsid w:val="00DC7409"/>
    <w:rsid w:val="00DD2879"/>
    <w:rsid w:val="00DD39E7"/>
    <w:rsid w:val="00DD5A76"/>
    <w:rsid w:val="00DF2D3A"/>
    <w:rsid w:val="00E054AF"/>
    <w:rsid w:val="00E0647C"/>
    <w:rsid w:val="00E13D8B"/>
    <w:rsid w:val="00E1564F"/>
    <w:rsid w:val="00E21521"/>
    <w:rsid w:val="00E33F4C"/>
    <w:rsid w:val="00E3680E"/>
    <w:rsid w:val="00E47387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87700"/>
    <w:rsid w:val="00E91F06"/>
    <w:rsid w:val="00EA11CE"/>
    <w:rsid w:val="00EA244E"/>
    <w:rsid w:val="00EA2B52"/>
    <w:rsid w:val="00EA4A68"/>
    <w:rsid w:val="00EA7B05"/>
    <w:rsid w:val="00EB470A"/>
    <w:rsid w:val="00EB7B7C"/>
    <w:rsid w:val="00EC66EA"/>
    <w:rsid w:val="00ED38E1"/>
    <w:rsid w:val="00ED453E"/>
    <w:rsid w:val="00EF2FAA"/>
    <w:rsid w:val="00EF5D60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7626D"/>
    <w:rsid w:val="00F8012B"/>
    <w:rsid w:val="00F81D99"/>
    <w:rsid w:val="00F9401C"/>
    <w:rsid w:val="00FB07E6"/>
    <w:rsid w:val="00FB137E"/>
    <w:rsid w:val="00FB1EF0"/>
    <w:rsid w:val="00FB577E"/>
    <w:rsid w:val="00FB7FED"/>
    <w:rsid w:val="00FD037C"/>
    <w:rsid w:val="00FE5AFC"/>
    <w:rsid w:val="00FF485B"/>
    <w:rsid w:val="00FF4D90"/>
    <w:rsid w:val="05D0EE05"/>
    <w:rsid w:val="098A7547"/>
    <w:rsid w:val="1272F6C4"/>
    <w:rsid w:val="23990198"/>
    <w:rsid w:val="2EAA8BBA"/>
    <w:rsid w:val="2FE95377"/>
    <w:rsid w:val="390C22F7"/>
    <w:rsid w:val="39B6C544"/>
    <w:rsid w:val="3EC4791B"/>
    <w:rsid w:val="5424B55B"/>
    <w:rsid w:val="551CE749"/>
    <w:rsid w:val="6967F320"/>
    <w:rsid w:val="6F374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99D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v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v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ac3168-ddd7-4857-a02e-5a8d22f44591">
      <Terms xmlns="http://schemas.microsoft.com/office/infopath/2007/PartnerControls"/>
    </lcf76f155ced4ddcb4097134ff3c332f>
    <TaxCatchAll xmlns="9de8cc61-dfc3-4ebc-a8b8-95124c79d7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5810ED38425C4D87DE2C5534140C00" ma:contentTypeVersion="16" ma:contentTypeDescription="Create a new document." ma:contentTypeScope="" ma:versionID="aaec6d7c946b45ccaf6fafc078f2cd91">
  <xsd:schema xmlns:xsd="http://www.w3.org/2001/XMLSchema" xmlns:xs="http://www.w3.org/2001/XMLSchema" xmlns:p="http://schemas.microsoft.com/office/2006/metadata/properties" xmlns:ns2="9de8cc61-dfc3-4ebc-a8b8-95124c79d74d" xmlns:ns3="02ac3168-ddd7-4857-a02e-5a8d22f44591" targetNamespace="http://schemas.microsoft.com/office/2006/metadata/properties" ma:root="true" ma:fieldsID="083e82b95aacc6cd18cf1240bce1af2b" ns2:_="" ns3:_="">
    <xsd:import namespace="9de8cc61-dfc3-4ebc-a8b8-95124c79d74d"/>
    <xsd:import namespace="02ac3168-ddd7-4857-a02e-5a8d22f44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8cc61-dfc3-4ebc-a8b8-95124c79d7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8add4cd-ae01-4eca-847c-ea903cec0e78}" ma:internalName="TaxCatchAll" ma:showField="CatchAllData" ma:web="9de8cc61-dfc3-4ebc-a8b8-95124c79d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c3168-ddd7-4857-a02e-5a8d22f44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d947aaa-d4e6-4d80-9edf-bd928934dc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3910C-EE7C-439C-9DA0-CBD1AD0E6777}">
  <ds:schemaRefs>
    <ds:schemaRef ds:uri="http://schemas.microsoft.com/office/2006/metadata/properties"/>
    <ds:schemaRef ds:uri="http://schemas.microsoft.com/office/infopath/2007/PartnerControls"/>
    <ds:schemaRef ds:uri="02ac3168-ddd7-4857-a02e-5a8d22f44591"/>
    <ds:schemaRef ds:uri="9de8cc61-dfc3-4ebc-a8b8-95124c79d74d"/>
  </ds:schemaRefs>
</ds:datastoreItem>
</file>

<file path=customXml/itemProps2.xml><?xml version="1.0" encoding="utf-8"?>
<ds:datastoreItem xmlns:ds="http://schemas.openxmlformats.org/officeDocument/2006/customXml" ds:itemID="{6796BD63-1255-433A-9C87-82F32B847B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DD450E-516B-426C-B63E-707F3D6950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e8cc61-dfc3-4ebc-a8b8-95124c79d74d"/>
    <ds:schemaRef ds:uri="02ac3168-ddd7-4857-a02e-5a8d22f44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1615B3-6947-4B5E-8A0D-37B33EE64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6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SLUŽEB</vt:lpstr>
    </vt:vector>
  </TitlesOfParts>
  <LinksUpToDate>false</LinksUpToDate>
  <CharactersWithSpaces>4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24-02-05T15:29:00Z</dcterms:created>
  <dcterms:modified xsi:type="dcterms:W3CDTF">2024-02-28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5810ED38425C4D87DE2C5534140C00</vt:lpwstr>
  </property>
  <property fmtid="{D5CDD505-2E9C-101B-9397-08002B2CF9AE}" pid="3" name="MediaServiceImageTags">
    <vt:lpwstr/>
  </property>
</Properties>
</file>